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12D5C" w14:textId="236D4E4B" w:rsidR="0003606B" w:rsidRPr="00F95A88" w:rsidRDefault="00C86644"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77777777" w:rsidR="0003606B" w:rsidRPr="007709BA" w:rsidRDefault="0003606B" w:rsidP="0003606B">
      <w:pPr>
        <w:pStyle w:val="Default"/>
        <w:jc w:val="both"/>
        <w:rPr>
          <w:sz w:val="18"/>
          <w:szCs w:val="18"/>
        </w:rPr>
      </w:pPr>
      <w:r w:rsidRPr="007709BA">
        <w:rPr>
          <w:sz w:val="18"/>
          <w:szCs w:val="18"/>
        </w:rPr>
        <w:t xml:space="preserve">The transfer of copyright gives </w:t>
      </w:r>
      <w:r>
        <w:rPr>
          <w:sz w:val="18"/>
          <w:szCs w:val="18"/>
        </w:rPr>
        <w:t xml:space="preserve">IJETT </w:t>
      </w:r>
      <w:r w:rsidRPr="007709BA">
        <w:rPr>
          <w:sz w:val="18"/>
          <w:szCs w:val="18"/>
        </w:rPr>
        <w:t xml:space="preserve">the right to develop, promote, distribute, sell, and archive a body of scientific works throughout the world. The Author hereby grants and assigns to </w:t>
      </w:r>
      <w:r>
        <w:rPr>
          <w:sz w:val="18"/>
          <w:szCs w:val="18"/>
        </w:rPr>
        <w:t>IJETT</w:t>
      </w:r>
      <w:r w:rsidRPr="007709BA">
        <w:rPr>
          <w:sz w:val="18"/>
          <w:szCs w:val="18"/>
        </w:rPr>
        <w:t xml:space="preserve"> all rights in and to Author’s work in and contributions to the Work. In connection with this assignment, the Author acknowledges that </w:t>
      </w:r>
      <w:r>
        <w:rPr>
          <w:sz w:val="18"/>
          <w:szCs w:val="18"/>
        </w:rPr>
        <w:t>IJETT</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use all or part of this article, including tables and figures in future works of their own, provided that the proper acknowledg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77777777"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Pr>
          <w:sz w:val="18"/>
          <w:szCs w:val="18"/>
        </w:rPr>
        <w:t>IJETT</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Pr>
          <w:sz w:val="18"/>
          <w:szCs w:val="18"/>
        </w:rPr>
        <w:t>IJETT</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Pr>
          <w:sz w:val="18"/>
          <w:szCs w:val="18"/>
        </w:rPr>
        <w:t>IJETT</w:t>
      </w:r>
      <w:r w:rsidRPr="007709BA">
        <w:rPr>
          <w:sz w:val="18"/>
          <w:szCs w:val="18"/>
          <w:lang w:eastAsia="en-IN"/>
        </w:rPr>
        <w:t xml:space="preserve"> deserves the rights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77777777"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found in my camera-ready paper after Publication, I am the whole responsible not </w:t>
      </w:r>
      <w:r>
        <w:rPr>
          <w:sz w:val="18"/>
          <w:szCs w:val="18"/>
        </w:rPr>
        <w:t>IJETT</w:t>
      </w:r>
      <w:r w:rsidRPr="007709BA">
        <w:rPr>
          <w:sz w:val="18"/>
          <w:szCs w:val="18"/>
          <w:lang w:eastAsia="en-IN"/>
        </w:rPr>
        <w:t xml:space="preserve"> Journal or Board members.</w:t>
      </w:r>
      <w:r w:rsidRPr="007709BA">
        <w:rPr>
          <w:sz w:val="18"/>
          <w:szCs w:val="18"/>
        </w:rPr>
        <w:t xml:space="preserve"> </w:t>
      </w:r>
    </w:p>
    <w:p w14:paraId="45F784FF" w14:textId="77777777"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copyright of the article referenced above. I hereby assign and transfer to the </w:t>
      </w:r>
      <w:r>
        <w:rPr>
          <w:sz w:val="18"/>
          <w:szCs w:val="18"/>
        </w:rPr>
        <w:t>IJETT</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99CBAB" w14:textId="77777777" w:rsidR="00353F02" w:rsidRDefault="00353F02" w:rsidP="00757C42">
      <w:pPr>
        <w:spacing w:after="0" w:line="240" w:lineRule="auto"/>
      </w:pPr>
      <w:r>
        <w:separator/>
      </w:r>
    </w:p>
  </w:endnote>
  <w:endnote w:type="continuationSeparator" w:id="0">
    <w:p w14:paraId="53E6A7DF" w14:textId="77777777" w:rsidR="00353F02" w:rsidRDefault="00353F02"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769840" w14:textId="77777777" w:rsidR="00353F02" w:rsidRDefault="00353F02" w:rsidP="00757C42">
      <w:pPr>
        <w:spacing w:after="0" w:line="240" w:lineRule="auto"/>
      </w:pPr>
      <w:r>
        <w:separator/>
      </w:r>
    </w:p>
  </w:footnote>
  <w:footnote w:type="continuationSeparator" w:id="0">
    <w:p w14:paraId="0F747970" w14:textId="77777777" w:rsidR="00353F02" w:rsidRDefault="00353F02"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353F02">
    <w:pPr>
      <w:pStyle w:val="Header"/>
    </w:pPr>
    <w:r>
      <w:rPr>
        <w:noProof/>
        <w:lang w:val="en-US"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36F495CB" w:rsidR="00BB657D" w:rsidRPr="00CD5D53" w:rsidRDefault="00353F02" w:rsidP="0003606B">
    <w:pPr>
      <w:tabs>
        <w:tab w:val="left" w:pos="1111"/>
      </w:tabs>
      <w:spacing w:after="0"/>
      <w:ind w:left="-1440" w:right="-1440"/>
      <w:jc w:val="center"/>
      <w:rPr>
        <w:rFonts w:ascii="Times New Roman" w:hAnsi="Times New Roman"/>
        <w:sz w:val="20"/>
        <w:szCs w:val="20"/>
      </w:rPr>
    </w:pPr>
    <w:r>
      <w:rPr>
        <w:rFonts w:ascii="Times New Roman" w:hAnsi="Times New Roman"/>
        <w:noProof/>
        <w:sz w:val="20"/>
        <w:szCs w:val="20"/>
        <w:lang w:val="en-US"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r w:rsidR="00F11A97">
      <w:rPr>
        <w:rFonts w:ascii="Times New Roman" w:hAnsi="Times New Roman"/>
        <w:noProof/>
        <w:sz w:val="20"/>
        <w:szCs w:val="20"/>
        <w:lang w:val="en-US"/>
      </w:rPr>
      <w:drawing>
        <wp:inline distT="0" distB="0" distL="0" distR="0" wp14:anchorId="3AD5A4DC" wp14:editId="1F94D316">
          <wp:extent cx="7772400" cy="1659729"/>
          <wp:effectExtent l="0" t="0" r="0" b="0"/>
          <wp:docPr id="1" name="Picture 1" descr="C:\Users\SSRG\Downloads\Review report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RG\Downloads\Review report 12.jpg"/>
                  <pic:cNvPicPr>
                    <a:picLocks noChangeAspect="1" noChangeArrowheads="1"/>
                  </pic:cNvPicPr>
                </pic:nvPicPr>
                <pic:blipFill>
                  <a:blip r:embed="rId2"/>
                  <a:srcRect/>
                  <a:stretch>
                    <a:fillRect/>
                  </a:stretch>
                </pic:blipFill>
                <pic:spPr bwMode="auto">
                  <a:xfrm>
                    <a:off x="0" y="0"/>
                    <a:ext cx="7772400" cy="1659729"/>
                  </a:xfrm>
                  <a:prstGeom prst="rect">
                    <a:avLst/>
                  </a:prstGeom>
                  <a:noFill/>
                  <a:ln w="9525">
                    <a:noFill/>
                    <a:miter lim="800000"/>
                    <a:headEnd/>
                    <a:tailEnd/>
                  </a:ln>
                </pic:spPr>
              </pic:pic>
            </a:graphicData>
          </a:graphic>
        </wp:inline>
      </w:drawing>
    </w:r>
    <w:r w:rsidR="00FA24B4">
      <w:rPr>
        <w:rFonts w:ascii="Times New Roman" w:hAnsi="Times New Roman"/>
        <w:noProof/>
        <w:sz w:val="20"/>
        <w:szCs w:val="20"/>
        <w:lang w:val="en-US"/>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FD1D993" id="_x0000_t202" coordsize="21600,21600" o:spt="202" path="m,l,21600r21600,l21600,xe">
              <v:stroke joinstyle="miter"/>
              <v:path gradientshapeok="t" o:connecttype="rect"/>
            </v:shapetype>
            <v:shape id="Text Box 2" o:spid="_x0000_s1026"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" stroked="f">
              <v:textbox>
                <w:txbxContent>
                  <w:p w14:paraId="00949E58" w14:textId="77777777" w:rsidR="00A6736E" w:rsidRDefault="00A6736E" w:rsidP="00A6736E"/>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353F02">
    <w:pPr>
      <w:pStyle w:val="Header"/>
    </w:pPr>
    <w:r>
      <w:rPr>
        <w:noProof/>
        <w:lang w:val="en-US"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AUAu9BHUSwAAAA="/>
  </w:docVars>
  <w:rsids>
    <w:rsidRoot w:val="00757C42"/>
    <w:rsid w:val="0003606B"/>
    <w:rsid w:val="000472A9"/>
    <w:rsid w:val="00097258"/>
    <w:rsid w:val="000C21C0"/>
    <w:rsid w:val="001411BE"/>
    <w:rsid w:val="001A6C0D"/>
    <w:rsid w:val="001E21D2"/>
    <w:rsid w:val="00210D6A"/>
    <w:rsid w:val="002829AA"/>
    <w:rsid w:val="002B04AD"/>
    <w:rsid w:val="003173D5"/>
    <w:rsid w:val="00350C80"/>
    <w:rsid w:val="00353F02"/>
    <w:rsid w:val="003C5AF9"/>
    <w:rsid w:val="003F7E05"/>
    <w:rsid w:val="0054649F"/>
    <w:rsid w:val="006555B3"/>
    <w:rsid w:val="006B1856"/>
    <w:rsid w:val="006E6DB1"/>
    <w:rsid w:val="006F0223"/>
    <w:rsid w:val="007022F8"/>
    <w:rsid w:val="00746258"/>
    <w:rsid w:val="00747641"/>
    <w:rsid w:val="00753A16"/>
    <w:rsid w:val="00757C42"/>
    <w:rsid w:val="0078261E"/>
    <w:rsid w:val="00795EC5"/>
    <w:rsid w:val="008151BF"/>
    <w:rsid w:val="008942B7"/>
    <w:rsid w:val="008D3AA0"/>
    <w:rsid w:val="008E3317"/>
    <w:rsid w:val="009048BC"/>
    <w:rsid w:val="00A63192"/>
    <w:rsid w:val="00A6736E"/>
    <w:rsid w:val="00A75CBB"/>
    <w:rsid w:val="00A85EE8"/>
    <w:rsid w:val="00A87B1D"/>
    <w:rsid w:val="00AA41EE"/>
    <w:rsid w:val="00AB36DD"/>
    <w:rsid w:val="00B95E52"/>
    <w:rsid w:val="00BB657D"/>
    <w:rsid w:val="00C12B49"/>
    <w:rsid w:val="00C23360"/>
    <w:rsid w:val="00C56AC4"/>
    <w:rsid w:val="00C63A58"/>
    <w:rsid w:val="00C76F13"/>
    <w:rsid w:val="00C80A40"/>
    <w:rsid w:val="00C86644"/>
    <w:rsid w:val="00CC47EC"/>
    <w:rsid w:val="00CD5D53"/>
    <w:rsid w:val="00DD41B4"/>
    <w:rsid w:val="00DF2F5D"/>
    <w:rsid w:val="00DF3BB6"/>
    <w:rsid w:val="00E00ABF"/>
    <w:rsid w:val="00E15F5C"/>
    <w:rsid w:val="00E82E70"/>
    <w:rsid w:val="00ED4980"/>
    <w:rsid w:val="00F0145D"/>
    <w:rsid w:val="00F032A1"/>
    <w:rsid w:val="00F1180B"/>
    <w:rsid w:val="00F11A97"/>
    <w:rsid w:val="00F21151"/>
    <w:rsid w:val="00F34E26"/>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06B"/>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210D6A"/>
    <w:pPr>
      <w:spacing w:after="0" w:line="240" w:lineRule="auto"/>
      <w:ind w:left="720"/>
    </w:pPr>
    <w:rPr>
      <w:rFonts w:ascii="Times New Roman" w:eastAsia="Times New Roman" w:hAnsi="Times New Roman"/>
      <w:sz w:val="24"/>
      <w:szCs w:val="24"/>
    </w:r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19CBA6-536E-4199-8CD9-FEBDA6B1C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11</cp:revision>
  <cp:lastPrinted>2022-02-03T12:35:00Z</cp:lastPrinted>
  <dcterms:created xsi:type="dcterms:W3CDTF">2021-08-12T08:13:00Z</dcterms:created>
  <dcterms:modified xsi:type="dcterms:W3CDTF">2022-02-18T08:19:00Z</dcterms:modified>
</cp:coreProperties>
</file>